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anna Szumi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a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zumi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3 Greenwood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zumilo.joann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4752992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14/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